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a738c4fa21b91ea03c785ff525df486afe9b60b">
        <w:r>
          <w:rPr>
            <w:rStyle w:val="Hyperlink"/>
          </w:rPr>
          <w:t xml:space="preserve">Informe Operativo Plataforma de Software trii</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74bdca0 - Compilación para entrega: 1.b465aba.f48fc3e: conclusion - Fri, 24 Jan 2025 22:17:42 +0000</w:t>
      </w:r>
    </w:p>
    <w:p>
      <w:pPr>
        <w:pStyle w:val="BodyText"/>
      </w:pPr>
      <w:r>
        <w:t xml:space="preserve">Versiones Anteriores</w:t>
      </w:r>
    </w:p>
    <w:p>
      <w:pPr>
        <w:pStyle w:val="BodyText"/>
      </w:pPr>
      <w:r>
        <w:t xml:space="preserve">1.207050f - 1. Compilación para entrega: 1..1f55209 - Compilación para entrega: formato - Fri, 24 Jan 2025 20:27:11 +0000</w:t>
      </w:r>
    </w:p>
    <w:p>
      <w:pPr>
        <w:pStyle w:val="BodyText"/>
      </w:pPr>
      <w:r>
        <w:t xml:space="preserve">1.f472e2c - 1. Compilación para entrega: 1..1f55209 - Compilación para entrega: formato - Fri, 24 Jan 2025 20:22:40 +0000</w:t>
      </w:r>
    </w:p>
    <w:p>
      <w:pPr>
        <w:pStyle w:val="BodyText"/>
      </w:pPr>
      <w:r>
        <w:t xml:space="preserve">1.407a8fc - action - Fri, 24 Jan 2025 15:21:44 -0500</w:t>
      </w:r>
    </w:p>
    <w:p>
      <w:pPr>
        <w:pStyle w:val="BodyText"/>
      </w:pPr>
      <w:r>
        <w:t xml:space="preserve">1.759bba8 - Merge branch</w:t>
      </w:r>
      <w:r>
        <w:t xml:space="preserve"> </w:t>
      </w:r>
      <w:r>
        <w:t xml:space="preserve">‘</w:t>
      </w:r>
      <w:r>
        <w:t xml:space="preserve">6-pruebastrii</w:t>
      </w:r>
      <w:r>
        <w:t xml:space="preserve">’</w:t>
      </w:r>
      <w:r>
        <w:t xml:space="preserve"> </w:t>
      </w:r>
      <w:r>
        <w:t xml:space="preserve">of https://github.com/hwong23/tex-plantll-hv into 6-pruebastrii - Fri, 24 Jan 2025 15:11:58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51" w:name="X8e50e9c0e9ee25f7d7706eb92ba1c222243acc7"/>
    <w:p>
      <w:pPr>
        <w:pStyle w:val="Heading1"/>
      </w:pPr>
      <w:r>
        <w:t xml:space="preserve">Informe Operativo Plataforma de Software trii</w:t>
      </w:r>
    </w:p>
    <w:bookmarkStart w:id="50" w:name="Xbcd86caa878c9f3199a985ad5a678a6e7e70ce4"/>
    <w:p>
      <w:pPr>
        <w:pStyle w:val="Heading2"/>
      </w:pPr>
      <w:r>
        <w:t xml:space="preserve">Componentes del Informe de Rendimiento y Capacidad de la Plataforma trii</w:t>
      </w:r>
    </w:p>
    <w:p>
      <w:pPr>
        <w:pStyle w:val="FirstParagraph"/>
      </w:pPr>
    </w:p>
    <w:p>
      <w:pPr>
        <w:pStyle w:val="CaptionedFigure"/>
      </w:pPr>
      <w:r>
        <w:drawing>
          <wp:inline>
            <wp:extent cx="6400800" cy="2211185"/>
            <wp:effectExtent b="0" l="0" r="0" t="0"/>
            <wp:docPr descr="05.b.Informe. Fuente: Propuesta de certificación operativa plataforma trii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 (2025)</w:t>
      </w: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 de los servicios de Trii probados.</w:t>
      </w:r>
    </w:p>
    <w:bookmarkEnd w:id="30"/>
    <w:bookmarkStart w:id="36" w:name="Xd4d2d94cfa4322bea4f3b9981cdac74b2457c8a"/>
    <w:p>
      <w:pPr>
        <w:pStyle w:val="Heading3"/>
      </w:pPr>
      <w:r>
        <w:t xml:space="preserve">Pruebas de Rendimiento Servicio Get User Info de trii</w:t>
      </w:r>
    </w:p>
    <w:p>
      <w:pPr>
        <w:pStyle w:val="FirstParagraph"/>
      </w:pPr>
      <w:r>
        <w:t xml:space="preserve">El servicio Get User Info (user info) obtiene datos de trabajo del cliente previo a la orden. Requiere como mínimo actividades de autenticación, y es responsable de alimentar al servicio Ó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 descrito a continuación del servicio Get User Info (user info)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b131acff4ab16368a5852b4d451d2499d063d07"/>
    <w:p>
      <w:pPr>
        <w:pStyle w:val="Heading3"/>
      </w:pPr>
      <w:r>
        <w:t xml:space="preserve">Pruebas de Rendimiento Servicio Login Auth de trii</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 descrito a continuación del servicio Login (auth)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702"/>
        <w:gridCol w:w="1258"/>
        <w:gridCol w:w="1628"/>
        <w:gridCol w:w="1184"/>
        <w:gridCol w:w="1184"/>
        <w:gridCol w:w="962"/>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2732ab54ecbb0277676813496553f4089176ca0"/>
    <w:p>
      <w:pPr>
        <w:pStyle w:val="Heading3"/>
      </w:pPr>
      <w:r>
        <w:t xml:space="preserve">Pruebas de Rendimiento Servicio Órdenes de trii</w:t>
      </w:r>
    </w:p>
    <w:p>
      <w:pPr>
        <w:pStyle w:val="FirstParagraph"/>
      </w:pPr>
      <w:r>
        <w:t xml:space="preserve">El servicio Órdenes es el más relevante para el negocio de trii. Realiza como mínimo actividades de creación de una orden de negocio, que es la entidad de información superlativa de la plataform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 descrito a continuación del servicio Órdenes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Órdenes al promedio de los percentiles 90 y 95, que es p(95/90)=4.49s.</w:t>
      </w:r>
    </w:p>
    <w:p>
      <w:pPr>
        <w:pStyle w:val="BodyText"/>
      </w:pPr>
      <w:r>
        <w:t xml:space="preserve">Nota: el tiempo máximo de transacción (iteración) de Ó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Órdenes al promedio de los percentiles 90 y 95, que es p(95/90)=3.8s.</w:t>
      </w:r>
    </w:p>
    <w:p>
      <w:pPr>
        <w:pStyle w:val="BodyText"/>
      </w:pPr>
      <w:r>
        <w:t xml:space="preserve">Nota: el tiempo máximo de latencia, si bien es mayor a 3s, es aún eficiente debido a la complejidad de la transacción Ó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Ó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Ó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de negocio conocidas durante las pruebas que no afectaron a la métrica de transacción exitosa: el control del balance de una orden puede arrojar un estado distinto del exitoso, estado HTTP 200. Siendo que esta condición no es un fallo sistémico, y por tanto, no afecta a la transacción, damos por exitosa las transacciones de esta prueba en términos de su procesamiento y uso de infraestructur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Órdenes de Negocio (9881 de 11387) exitosas</w:t>
      </w:r>
    </w:p>
    <w:p>
      <w:pPr>
        <w:pStyle w:val="FirstParagraph"/>
      </w:pPr>
      <w:r>
        <w:t xml:space="preserve">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e7a75a14ecedbc07d81c9783ea7e3a7482aa484"/>
    <w:p>
      <w:pPr>
        <w:pStyle w:val="Heading2"/>
      </w:pPr>
      <w:r>
        <w:t xml:space="preserve">Método de Evaluación del Rendimiento Actual de trii</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12"/>
        <w:gridCol w:w="419"/>
        <w:gridCol w:w="921"/>
        <w:gridCol w:w="5405"/>
        <w:gridCol w:w="460"/>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Ingreso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petición exitosa 99.9. Tiempo rpta máx 4.5 seg. Tasa procesamiento (throughput): 2500 transacciones / hora y 40 / min</w:t>
            </w:r>
          </w:p>
        </w:tc>
        <w:tc>
          <w:tcPr/>
          <w:p>
            <w:pPr>
              <w:pStyle w:val="Compact"/>
              <w:jc w:val="left"/>
            </w:pPr>
            <w:r>
              <w:t xml:space="preserve">Dev,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por hora (10000 / 4): 2500/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59" w:name="Xf28df5c1e234d6576ca54078f41976e5efac37c"/>
    <w:p>
      <w:pPr>
        <w:pStyle w:val="Heading1"/>
      </w:pPr>
      <w:r>
        <w:t xml:space="preserve">Resultados y Conclusiones del Informe de Rendimiento</w:t>
      </w:r>
    </w:p>
    <w:bookmarkStart w:id="58"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órdenes) pasaron los criterios de aceptación de estabilidad, tiempo de respuesta, y capacidad de cómputo (throughput). Pag. 14,</w:t>
      </w:r>
      <w:r>
        <w:t xml:space="preserve"> </w:t>
      </w:r>
      <w:r>
        <w:rPr>
          <w:iCs/>
          <w:i/>
        </w:rPr>
        <w:t xml:space="preserve">Informe Técnico</w:t>
      </w:r>
    </w:p>
    <w:p>
      <w:pPr>
        <w:numPr>
          <w:ilvl w:val="0"/>
          <w:numId w:val="1007"/>
        </w:numPr>
        <w:pStyle w:val="Compact"/>
      </w:pPr>
      <w:r>
        <w:t xml:space="preserve">El análisis de latencia del servicio de Órdenes indica una alta posibilidad de que exista un cuello botella, pero no afecta la estabilidad del servicio: cero (0) fallas en registro de actividad del sistema. Pág. 11,</w:t>
      </w:r>
      <w:r>
        <w:t xml:space="preserve"> </w:t>
      </w:r>
      <w:r>
        <w:rPr>
          <w:iCs/>
          <w:i/>
        </w:rPr>
        <w:t xml:space="preserve">Informe Técnico</w:t>
      </w:r>
    </w:p>
    <w:p>
      <w:pPr>
        <w:numPr>
          <w:ilvl w:val="0"/>
          <w:numId w:val="1007"/>
        </w:numPr>
        <w:pStyle w:val="Compact"/>
      </w:pPr>
      <w:r>
        <w:t xml:space="preserve">Los tiempos de respuesta máximo obtenidos durante las pruebas de rendimiento se enmarcan dentro generalemente aceptado para aplicaciones empresariales y del sector de la insustria fintech (no superan los 5 segundos en máxima carga). Esto incluye a transacciones complejas de trii como las del servicio de Órdenes. Pag. 14,</w:t>
      </w:r>
      <w:r>
        <w:t xml:space="preserve"> </w:t>
      </w:r>
      <w:r>
        <w:rPr>
          <w:iCs/>
          <w:i/>
        </w:rPr>
        <w:t xml:space="preserve">Informe Técnico</w:t>
      </w:r>
    </w:p>
    <w:p>
      <w:pPr>
        <w:numPr>
          <w:ilvl w:val="0"/>
          <w:numId w:val="1007"/>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57" w:name="sec:conclusión-general"/>
    <w:p>
      <w:pPr>
        <w:pStyle w:val="Heading3"/>
      </w:pPr>
      <w:r>
        <w:t xml:space="preserve">Conclusión General</w:t>
      </w:r>
    </w:p>
    <w:p>
      <w:pPr>
        <w:pStyle w:val="FirstParagraph"/>
      </w:pPr>
      <w:r>
        <w:t xml:space="preserve">Contexto: de acuerdo con la información proporcionada por el área de negocio, para el mes de diciembre de 2024, fueron enrutadas desde trii app a los sistemas de la comisionista aliada 7676 órdenes, lo que representa un promedio de 255.86 órdenes diarias.</w:t>
      </w:r>
    </w:p>
    <w:p>
      <w:pPr>
        <w:pStyle w:val="BodyText"/>
      </w:pPr>
      <w:r>
        <w:t xml:space="preserve">Contexto: con base en el resultado de las pruebas aquí consignadas en este informe técnico es factible indicar que el umbral de crecimiento de trii app, sin que alcance a comprometer la estabilidad de la Aplicación, en términos de nivel de ocupación de recursos y tasa de éxito, puede ser de entre 4x y 5x de la carga de procesamiento real actual[^1]. Esto es correspondiente a un incremento de ~5000[^1] transacciones diarias a 22774[^2], como mínimo. Lo anterior resulta en que el crecimiento operativo de trii, en términos de los servicios probados,</w:t>
      </w:r>
      <w:r>
        <w:t xml:space="preserve"> </w:t>
      </w:r>
      <w:r>
        <w:rPr>
          <w:bCs/>
          <w:b/>
        </w:rPr>
        <w:t xml:space="preserve">es de entre el 400% y 500%</w:t>
      </w:r>
      <w:r>
        <w:t xml:space="preserve">.</w:t>
      </w:r>
    </w:p>
    <w:p>
      <w:pPr>
        <w:pStyle w:val="BodyText"/>
      </w:pPr>
      <w:r>
        <w:t xml:space="preserve">Por lo anterior, y teniendo en cuenta el contexto informado por trii (de 256 órdenes diarias), y que el crecimiento operativo esperado para Chile en los siguientes tres (3) años de operación es del 300%, concluimos en este informe técnico que con la capacidad operativa actual, y sin requerir aumentos de inversión de su plan de capacidad, la plataforma de la Aplicación trii cuenta con la suficiencia de soportar el cumplimiento de estas proyecciones, sin comprometer la estabilidad del sistema completo.</w:t>
      </w:r>
    </w:p>
    <w:p>
      <w:pPr>
        <w:pStyle w:val="BodyText"/>
      </w:pPr>
      <w:r>
        <w:t xml:space="preserve">[^1}: Al momento de la realización de este informe es de aproximadamente 5000 operaciones diarias Colombia y 256 órdenes diarias Chile.</w:t>
      </w:r>
    </w:p>
    <w:p>
      <w:pPr>
        <w:pStyle w:val="BodyText"/>
      </w:pPr>
      <w:r>
        <w:t xml:space="preserve">[^2}: Cantidad de transacciones/segundo (capacidad o throughput): 22774 total; 16.36504/s.</w:t>
      </w:r>
    </w:p>
    <w:bookmarkEnd w:id="57"/>
    <w:bookmarkEnd w:id="58"/>
    <w:bookmarkEnd w:id="59"/>
    <w:bookmarkStart w:id="60"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0"/>
    <w:bookmarkStart w:id="63" w:name="sec:glosario"/>
    <w:p>
      <w:pPr>
        <w:pStyle w:val="Heading1"/>
      </w:pPr>
      <w:r>
        <w:t xml:space="preserve">Glosario</w:t>
      </w:r>
    </w:p>
    <w:bookmarkStart w:id="62" w:name="sec:section"/>
    <w:p>
      <w:pPr>
        <w:pStyle w:val="Heading2"/>
      </w:pPr>
    </w:p>
    <w:p>
      <w:pPr>
        <w:pStyle w:val="FirstParagraph"/>
      </w:pPr>
    </w:p>
    <w:bookmarkStart w:id="61"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1"/>
    <w:bookmarkEnd w:id="62"/>
    <w:bookmarkEnd w:id="63"/>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4T22:34:14Z</dcterms:created>
  <dcterms:modified xsi:type="dcterms:W3CDTF">2025-01-24T22: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Técnic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